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6" w:name="X2fd96ac725286fa03572c27393e133f49eb2622"/>
    <w:p>
      <w:pPr>
        <w:pStyle w:val="Heading1"/>
      </w:pPr>
      <w:r>
        <w:t xml:space="preserve">Internship Application Letter for Architec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Firm Name - Optional]</w:t>
      </w:r>
      <w:r>
        <w:br/>
      </w:r>
      <w:r>
        <w:rPr>
          <w:bCs/>
          <w:b/>
        </w:rPr>
        <w:t xml:space="preserve">Company Address:</w:t>
      </w:r>
      <w:r>
        <w:br/>
      </w:r>
      <w:r>
        <w:t xml:space="preserve">[City, Province] - Argentina</w:t>
      </w:r>
    </w:p>
    <w:p>
      <w:pPr>
        <w:pStyle w:val="BodyText"/>
      </w:pPr>
      <w:r>
        <w:rPr>
          <w:iCs/>
          <w:i/>
        </w:rPr>
        <w:t xml:space="preserve">Subject: Internship Application for Architectural Position at Your Esteemed Firm in Córdoba, Argentina</w:t>
      </w:r>
    </w:p>
    <w:bookmarkStart w:id="20" w:name="Xabb7e7e2fd6dd7d884a64ca94ce6f967dfcb092"/>
    <w:p>
      <w:pPr>
        <w:pStyle w:val="Heading2"/>
      </w:pPr>
      <w:r>
        <w:t xml:space="preserve">Introduction: A Passion Rooted in Córdoba’s Architectural Soul</w:t>
      </w:r>
    </w:p>
    <w:p>
      <w:pPr>
        <w:pStyle w:val="FirstParagraph"/>
      </w:pPr>
      <w:r>
        <w:t xml:space="preserve">Dear Hiring Manager,</w:t>
      </w:r>
    </w:p>
    <w:p>
      <w:pPr>
        <w:pStyle w:val="BodyText"/>
      </w:pPr>
      <w:r>
        <w:t xml:space="preserve">It is with profound enthusiasm and deep admiration for the architectural legacy of Argentina that I submit my application for an internship position within your firm. As a dedicated student of architecture currently pursuing my degree at [Your University, e.g., Universidad Nacional de Córdoba], I have long been captivated by the unique confluence of colonial heritage, modern innovation, and urban vibrancy that defines Córdoba’s built environment. This city—Argentina’s second-largest urban center and a UNESCO Creative City of Crafts and Folk Art—is not merely a location for my professional aspirations; it is the living canvas upon which I wish to contribute as an emerging Architect. My "Internship Application Letter" seeks to convey how my academic foundation, technical skills, and unwavering commitment to sustainable, culturally resonant design align perfectly with the opportunities your firm offers in Argentina Córdoba.</w:t>
      </w:r>
    </w:p>
    <w:bookmarkEnd w:id="20"/>
    <w:bookmarkStart w:id="21" w:name="Xd28e07766b455ff9c0922e6c1fcc46d05f419b8"/>
    <w:p>
      <w:pPr>
        <w:pStyle w:val="Heading2"/>
      </w:pPr>
      <w:r>
        <w:t xml:space="preserve">Academic Foundation: Bridging Theory and Córdoba’s Context</w:t>
      </w:r>
    </w:p>
    <w:p>
      <w:pPr>
        <w:pStyle w:val="FirstParagraph"/>
      </w:pPr>
      <w:r>
        <w:t xml:space="preserve">My undergraduate studies have been meticulously structured to cultivate a practice-oriented understanding of architecture deeply informed by Argentine contexts. Courses such as "Historic Preservation of Argentine Architecture," "Sustainable Urban Development in Latin America," and "Contemporary Architectural Practices in Southern Cone" have equipped me with both the historical lens and technical tools necessary to engage meaningfully with Córdoba’s architectural landscape. I have conducted independent research on adaptive reuse projects within Córdoba’s historic center, particularly focusing on the transformation of colonial-era *cabildos* (municipal buildings) into community cultural hubs—a project directly inspired by my observations during a study trip to Parque Sarmiento and the San Juan de Dios complex. This work underscored how architecture in Argentina must honor its past while addressing present-day social needs, a philosophy I now seek to embody through hands-on experience.</w:t>
      </w:r>
    </w:p>
    <w:p>
      <w:pPr>
        <w:pStyle w:val="BodyText"/>
      </w:pPr>
      <w:r>
        <w:t xml:space="preserve">My academic portfolio includes several semester-long projects specifically designed for Córdoba’s urban challenges. For instance, my final-year thesis proposed a low-cost housing intervention in Villa María—adjacent to Córdoba—which integrated indigenous *matarratón* construction techniques with modern passive cooling strategies. This project was developed in collaboration with faculty from UNC’s Faculty of Architecture, Urbanism and Arts (FAU), ensuring rigorous engagement with local material culture and climate-responsive design principles vital for Argentina’s diverse ecosystems. I am proficient in AutoCAD, SketchUp, Revit, Rhino for parametric modeling, and Adobe Creative Suite—tools essential for translating conceptual ideas into precise technical documentation tailored to the Argentine construction industry.</w:t>
      </w:r>
    </w:p>
    <w:bookmarkEnd w:id="21"/>
    <w:bookmarkStart w:id="22" w:name="X2a53ba7be821f7a8d85ad91386549f1cd9b136c"/>
    <w:p>
      <w:pPr>
        <w:pStyle w:val="Heading2"/>
      </w:pPr>
      <w:r>
        <w:t xml:space="preserve">Why Argentina Córdoba? The Heart of My Architectural Journey</w:t>
      </w:r>
    </w:p>
    <w:p>
      <w:pPr>
        <w:pStyle w:val="FirstParagraph"/>
      </w:pPr>
      <w:r>
        <w:t xml:space="preserve">Córdoba is not just where I study; it is where I have learned to "read" architecture as a language. Walking through its streets—the ornate facades of the Cathedral, the geometric precision of *Barrio de la Bajada*, and the evolving skylines along Avenida Vélez Sársfield—I have witnessed how architecture shapes identity and community. In Argentina, buildings are more than structures; they are repositories of memory, resistance, and hope. This understanding fuels my desire to contribute to Córdoba’s architectural narrative through practical work under experienced mentors. I am drawn to your firm’s reputation for integrating social responsibility into design, particularly your work on the *Casa del Pueblo* project in Villa Allende—a testament to architecture that serves people rather than merely occupying space.</w:t>
      </w:r>
    </w:p>
    <w:p>
      <w:pPr>
        <w:pStyle w:val="BodyText"/>
      </w:pPr>
      <w:r>
        <w:t xml:space="preserve">Moreover, Córdoba’s status as a hub for innovation in sustainable architecture (evident in initiatives like the *Parque de las Ciencias* and solar-powered community centers) aligns with my belief that an Architect must be an advocate for ecological stewardship. I am eager to learn from professionals who navigate Argentina’s unique regulatory frameworks—such as the National Law on Urbanism and Provincial Ordinances—to create projects that are both legally compliant and culturally significant.</w:t>
      </w:r>
    </w:p>
    <w:bookmarkEnd w:id="22"/>
    <w:bookmarkStart w:id="23" w:name="Xdbd6230e852c1a86eadb7031466229eb0d01eac"/>
    <w:p>
      <w:pPr>
        <w:pStyle w:val="Heading2"/>
      </w:pPr>
      <w:r>
        <w:t xml:space="preserve">Professional Preparedness: Skills Beyond the Classroom</w:t>
      </w:r>
    </w:p>
    <w:p>
      <w:pPr>
        <w:pStyle w:val="FirstParagraph"/>
      </w:pPr>
      <w:r>
        <w:t xml:space="preserve">While academic rigor forms my base, I actively seek real-world application. During my summer internship with [Previous Firm/Project Name in Argentina], I assisted in drafting construction documents for a school renovation in Santa María de Punilla—a project emphasizing community participation and local artisan involvement. This experience taught me the importance of clear communication across disciplines (engineers, clients, contractors) within Argentina’s collaborative yet complex project environments. I am fluent in Spanish (C1 level), enabling seamless integration into Argentine workplace culture and client interactions.</w:t>
      </w:r>
    </w:p>
    <w:p>
      <w:pPr>
        <w:pStyle w:val="BodyText"/>
      </w:pPr>
      <w:r>
        <w:t xml:space="preserve">I also value the *sobremesa*—the post-meal conversation—where ideas flourish organically. In Córdoba, architecture thrives not just on blueprints but on dialogue over coffee at local cafés like *Café del Centro*. I am keen to contribute my collaborative spirit to your team’s dynamic, whether in site visits across Córdoba’s varied landscapes (from the Andean foothills of Alta Gracia to the riverbanks of Río Suquía) or in brainstorming sessions for community-driven projects.</w:t>
      </w:r>
    </w:p>
    <w:bookmarkEnd w:id="23"/>
    <w:bookmarkStart w:id="24" w:name="Xbadb2c6f1b9b34ea3b85d6634c797e32537f891"/>
    <w:p>
      <w:pPr>
        <w:pStyle w:val="Heading2"/>
      </w:pPr>
      <w:r>
        <w:t xml:space="preserve">Why This Internship Matters: A Commitment to Argentina’s Architectural Future</w:t>
      </w:r>
    </w:p>
    <w:p>
      <w:pPr>
        <w:pStyle w:val="FirstParagraph"/>
      </w:pPr>
      <w:r>
        <w:t xml:space="preserve">This internship represents more than a training opportunity; it is my step toward becoming an Architect who actively shapes Argentina Córdoba’s future. I understand that architectural practice in Argentina requires sensitivity to cultural nuances—whether preserving *estilo colonial* details or innovating for earthquake resilience in seismic zones. My goal is to absorb this ethos through your firm’s mentorship, ensuring my contributions reflect both global best practices and local authenticity.</w:t>
      </w:r>
    </w:p>
    <w:p>
      <w:pPr>
        <w:pStyle w:val="BodyText"/>
      </w:pPr>
      <w:r>
        <w:t xml:space="preserve">I am prepared to immerse myself fully in the realities of Córdoba’s architectural scene: attending municipal planning meetings, visiting construction sites with your team, and collaborating on projects that might range from restoring a historic *quinta* (estate) to developing public spaces for the growing neighborhoods of Ciudad Universitaria. I view each task as an opportunity to learn—not just how to draft a plan, but how architecture can foster belonging in Argentina’s communities.</w:t>
      </w:r>
    </w:p>
    <w:bookmarkEnd w:id="24"/>
    <w:bookmarkStart w:id="25" w:name="conclusion-ready-to-build-with-purpose"/>
    <w:p>
      <w:pPr>
        <w:pStyle w:val="Heading2"/>
      </w:pPr>
      <w:r>
        <w:t xml:space="preserve">Conclusion: Ready to Build with Purpose</w:t>
      </w:r>
    </w:p>
    <w:p>
      <w:pPr>
        <w:pStyle w:val="FirstParagraph"/>
      </w:pPr>
      <w:r>
        <w:t xml:space="preserve">Thank you for considering my "Internship Application Letter" for the Architect position at your firm. I have attached my CV and academic portfolio for your review. I am confident that my background, combined with a genuine passion for Córdoba’s architectural identity, positions me to add immediate value while growing under your guidance. I would welcome the chance to discuss how my skills align with your current projects and long-term vision for Argentina Córdoba.</w:t>
      </w:r>
    </w:p>
    <w:p>
      <w:pPr>
        <w:pStyle w:val="BodyText"/>
      </w:pPr>
      <w:r>
        <w:t xml:space="preserve">I look forward to the possibility of contributing to your team’s legacy of excellence in architecture within Argentina. Please feel free to contact me at [Your Email] or [Your Phone Number] at your earliest convenience.</w:t>
      </w:r>
    </w:p>
    <w:p>
      <w:pPr>
        <w:pStyle w:val="BodyText"/>
      </w:pPr>
      <w:r>
        <w:t xml:space="preserve">Sincerely,</w:t>
      </w:r>
    </w:p>
    <w:p>
      <w:pPr>
        <w:pStyle w:val="BodyText"/>
      </w:pPr>
      <w:r>
        <w:t xml:space="preserve">[Your Full Name]</w:t>
      </w:r>
      <w:r>
        <w:br/>
      </w:r>
      <w:r>
        <w:t xml:space="preserve">Architecture Student, Universidad Nacional de Córdoba</w:t>
      </w:r>
      <w:r>
        <w:br/>
      </w:r>
      <w:r>
        <w:t xml:space="preserve">[Optional: LinkedIn Profile/Portfolio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Córdoba, Argentina</dc:title>
  <dc:creator/>
  <cp:keywords/>
  <dcterms:created xsi:type="dcterms:W3CDTF">2026-07-19T14:01:40Z</dcterms:created>
  <dcterms:modified xsi:type="dcterms:W3CDTF">2026-07-19T14:01:40Z</dcterms:modified>
</cp:coreProperties>
</file>

<file path=docProps/custom.xml><?xml version="1.0" encoding="utf-8"?>
<Properties xmlns="http://schemas.openxmlformats.org/officeDocument/2006/custom-properties" xmlns:vt="http://schemas.openxmlformats.org/officeDocument/2006/docPropsVTypes"/>
</file>